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2B7" w:rsidRPr="00C014F5" w:rsidRDefault="006432B7" w:rsidP="00A3727F">
      <w:pPr>
        <w:rPr>
          <w:b/>
        </w:rPr>
      </w:pPr>
    </w:p>
    <w:p w:rsidR="00E0752F" w:rsidRPr="00C014F5" w:rsidRDefault="003D14FE" w:rsidP="00A3727F">
      <w:pPr>
        <w:jc w:val="center"/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014F5"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AĞLIK FİZİĞİ</w:t>
      </w:r>
    </w:p>
    <w:p w:rsidR="006432B7" w:rsidRPr="00C014F5" w:rsidRDefault="00846973" w:rsidP="00A3727F">
      <w:pPr>
        <w:jc w:val="center"/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02</w:t>
      </w:r>
      <w:r w:rsidR="00F87030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-</w:t>
      </w:r>
      <w:r w:rsidR="003D14FE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0</w:t>
      </w:r>
      <w:r w:rsidR="00F87030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4</w:t>
      </w:r>
      <w:r w:rsidR="003D14FE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6432B7" w:rsidRPr="00C014F5"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ÖĞRETİM YILI</w:t>
      </w:r>
      <w:r w:rsidR="00647F27" w:rsidRPr="00C014F5"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647F27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GÜZ</w:t>
      </w:r>
      <w:r w:rsid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BAHAR</w:t>
      </w:r>
      <w:r w:rsidR="00647F27" w:rsidRPr="00C014F5"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YARIYILI</w:t>
      </w:r>
    </w:p>
    <w:p w:rsidR="00E0752F" w:rsidRPr="00C014F5" w:rsidRDefault="003D14FE" w:rsidP="00A3727F">
      <w:pPr>
        <w:jc w:val="center"/>
        <w:rPr>
          <w:b/>
          <w:color w:val="FF000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014F5">
        <w:rPr>
          <w:b/>
          <w:color w:val="FF000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</w:t>
      </w:r>
      <w:r w:rsidR="00A85700">
        <w:rPr>
          <w:b/>
          <w:color w:val="FF000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EZSİZ </w:t>
      </w:r>
      <w:bookmarkStart w:id="0" w:name="_GoBack"/>
      <w:bookmarkEnd w:id="0"/>
      <w:r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Y</w:t>
      </w:r>
      <w:r w:rsidR="00E0752F"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ÜKSEK </w:t>
      </w:r>
      <w:r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L</w:t>
      </w:r>
      <w:r w:rsidR="00E0752F"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İSANS</w:t>
      </w:r>
      <w:r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PROG</w:t>
      </w:r>
      <w:r w:rsidR="00647F27"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AMI</w:t>
      </w:r>
    </w:p>
    <w:p w:rsidR="001157EE" w:rsidRPr="00C014F5" w:rsidRDefault="003D14FE" w:rsidP="00A3727F">
      <w:pPr>
        <w:jc w:val="center"/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HAFTALIK DERS </w:t>
      </w:r>
      <w:r w:rsidR="00E0752F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ÇİZELGESİ</w:t>
      </w:r>
    </w:p>
    <w:p w:rsidR="003D14FE" w:rsidRPr="007B737B" w:rsidRDefault="003D14FE" w:rsidP="00844789"/>
    <w:p w:rsidR="001157EE" w:rsidRDefault="001157EE"/>
    <w:tbl>
      <w:tblPr>
        <w:tblW w:w="98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6"/>
        <w:gridCol w:w="1239"/>
        <w:gridCol w:w="1575"/>
        <w:gridCol w:w="1824"/>
        <w:gridCol w:w="1824"/>
        <w:gridCol w:w="2264"/>
      </w:tblGrid>
      <w:tr w:rsidR="00A3727F" w:rsidRPr="006C1451" w:rsidTr="00A3727F">
        <w:trPr>
          <w:trHeight w:val="420"/>
          <w:jc w:val="center"/>
        </w:trPr>
        <w:tc>
          <w:tcPr>
            <w:tcW w:w="9882" w:type="dxa"/>
            <w:gridSpan w:val="6"/>
            <w:shd w:val="clear" w:color="auto" w:fill="FDE9D9" w:themeFill="accent6" w:themeFillTint="33"/>
            <w:vAlign w:val="center"/>
          </w:tcPr>
          <w:p w:rsidR="00A3727F" w:rsidRDefault="00A3727F" w:rsidP="00EB00F2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GÜZ YARIYILI</w:t>
            </w:r>
          </w:p>
          <w:p w:rsidR="00A3727F" w:rsidRPr="006C1451" w:rsidRDefault="00A3727F" w:rsidP="00A3727F">
            <w:pPr>
              <w:jc w:val="center"/>
              <w:rPr>
                <w:b/>
              </w:rPr>
            </w:pPr>
            <w:r w:rsidRPr="007B737B">
              <w:rPr>
                <w:b/>
                <w:color w:val="FF0000"/>
                <w:sz w:val="28"/>
                <w:szCs w:val="28"/>
              </w:rPr>
              <w:t>I</w:t>
            </w:r>
            <w:r>
              <w:rPr>
                <w:b/>
                <w:color w:val="FF0000"/>
                <w:sz w:val="28"/>
                <w:szCs w:val="28"/>
              </w:rPr>
              <w:t>. DÖNEM</w:t>
            </w:r>
          </w:p>
        </w:tc>
      </w:tr>
      <w:tr w:rsidR="0077544B" w:rsidRPr="006C1451" w:rsidTr="00A3727F">
        <w:trPr>
          <w:trHeight w:val="420"/>
          <w:jc w:val="center"/>
        </w:trPr>
        <w:tc>
          <w:tcPr>
            <w:tcW w:w="1156" w:type="dxa"/>
            <w:vMerge w:val="restar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77544B" w:rsidRPr="006C1451" w:rsidRDefault="0077544B" w:rsidP="0077544B">
            <w:pPr>
              <w:jc w:val="center"/>
              <w:rPr>
                <w:b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77544B" w:rsidRPr="00BC10B0" w:rsidRDefault="0077544B" w:rsidP="0077544B">
            <w:pPr>
              <w:jc w:val="center"/>
              <w:rPr>
                <w:b/>
              </w:rPr>
            </w:pPr>
            <w:r w:rsidRPr="00BC10B0">
              <w:rPr>
                <w:b/>
              </w:rPr>
              <w:t>Pazartesi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</w:rPr>
            </w:pPr>
            <w:r w:rsidRPr="00BC10B0">
              <w:rPr>
                <w:b/>
              </w:rPr>
              <w:t>Salı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</w:rPr>
            </w:pPr>
            <w:r w:rsidRPr="00BC10B0">
              <w:rPr>
                <w:b/>
              </w:rPr>
              <w:t>Çarşamba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</w:rPr>
            </w:pPr>
            <w:r w:rsidRPr="00BC10B0">
              <w:rPr>
                <w:b/>
              </w:rPr>
              <w:t>Perşembe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</w:rPr>
            </w:pPr>
            <w:r w:rsidRPr="00BC10B0">
              <w:rPr>
                <w:b/>
              </w:rPr>
              <w:t>Cuma</w:t>
            </w:r>
          </w:p>
        </w:tc>
      </w:tr>
      <w:tr w:rsidR="00A3727F" w:rsidRPr="006C1451" w:rsidTr="00A3727F">
        <w:trPr>
          <w:trHeight w:val="420"/>
          <w:jc w:val="center"/>
        </w:trPr>
        <w:tc>
          <w:tcPr>
            <w:tcW w:w="1156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3727F" w:rsidRPr="006C1451" w:rsidRDefault="00A3727F" w:rsidP="0077544B">
            <w:pPr>
              <w:jc w:val="center"/>
              <w:rPr>
                <w:b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A3727F" w:rsidRPr="00BC10B0" w:rsidRDefault="00A3727F" w:rsidP="0077544B">
            <w:pPr>
              <w:jc w:val="center"/>
              <w:rPr>
                <w:b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A3727F" w:rsidRPr="00BC10B0" w:rsidRDefault="00A3727F" w:rsidP="0077544B">
            <w:pPr>
              <w:jc w:val="center"/>
              <w:rPr>
                <w:b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A3727F" w:rsidRPr="00BC10B0" w:rsidRDefault="00A3727F" w:rsidP="0077544B">
            <w:pPr>
              <w:jc w:val="center"/>
              <w:rPr>
                <w:b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A3727F" w:rsidRPr="00BC10B0" w:rsidRDefault="00A3727F" w:rsidP="0077544B">
            <w:pPr>
              <w:jc w:val="center"/>
              <w:rPr>
                <w:b/>
              </w:rPr>
            </w:pP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A3727F" w:rsidRPr="00BC10B0" w:rsidRDefault="00A3727F" w:rsidP="0077544B">
            <w:pPr>
              <w:jc w:val="center"/>
              <w:rPr>
                <w:b/>
              </w:rPr>
            </w:pPr>
          </w:p>
        </w:tc>
      </w:tr>
      <w:tr w:rsidR="0077544B" w:rsidRPr="006C1451" w:rsidTr="00A3727F">
        <w:trPr>
          <w:trHeight w:val="208"/>
          <w:jc w:val="center"/>
        </w:trPr>
        <w:tc>
          <w:tcPr>
            <w:tcW w:w="115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7544B" w:rsidRPr="00E65B5C" w:rsidRDefault="0077544B" w:rsidP="0077544B">
            <w:pPr>
              <w:rPr>
                <w:sz w:val="20"/>
                <w:szCs w:val="20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7544B" w:rsidRPr="00BC10B0" w:rsidRDefault="0077544B" w:rsidP="007754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544B" w:rsidRPr="00BC10B0" w:rsidRDefault="0077544B" w:rsidP="007754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77544B" w:rsidRPr="006C1451" w:rsidTr="00A3727F">
        <w:trPr>
          <w:trHeight w:val="358"/>
          <w:jc w:val="center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  <w:hideMark/>
          </w:tcPr>
          <w:p w:rsidR="0077544B" w:rsidRPr="001555DB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1555DB">
              <w:rPr>
                <w:b/>
                <w:color w:val="FFFFFF" w:themeColor="background1"/>
                <w:sz w:val="20"/>
                <w:szCs w:val="20"/>
              </w:rPr>
              <w:t>Dersin Yapılacağı Yer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Fen-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Edeb</w:t>
            </w:r>
            <w:proofErr w:type="spell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Fak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Fizik Bölümü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Biyofizik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</w:tcPr>
          <w:p w:rsidR="0077544B" w:rsidRPr="00BC10B0" w:rsidRDefault="00397602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.</w:t>
            </w:r>
          </w:p>
          <w:p w:rsidR="00397602" w:rsidRPr="00BC10B0" w:rsidRDefault="00397602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Nükleer Tıp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Fizyoloji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Anatomi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</w:tr>
      <w:tr w:rsidR="00672B5F" w:rsidRPr="006C1451" w:rsidTr="00A3727F">
        <w:trPr>
          <w:trHeight w:val="548"/>
          <w:jc w:val="center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672B5F" w:rsidRPr="00E65B5C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7:</w:t>
            </w:r>
            <w:r w:rsidRPr="00E65B5C">
              <w:rPr>
                <w:b/>
                <w:sz w:val="20"/>
                <w:szCs w:val="20"/>
              </w:rPr>
              <w:t>00-1</w:t>
            </w:r>
            <w:r>
              <w:rPr>
                <w:b/>
                <w:sz w:val="20"/>
                <w:szCs w:val="20"/>
              </w:rPr>
              <w:t>7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2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1</w:t>
            </w:r>
          </w:p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Radyasyon Fiziğinin Temelleri ve Radyasyon </w:t>
            </w:r>
            <w:proofErr w:type="spellStart"/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Dozimetrisi</w:t>
            </w:r>
            <w:proofErr w:type="spellEnd"/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3</w:t>
            </w: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ikal Fizikçiler için Radyobiyoloji ve Biyofizik</w:t>
            </w:r>
          </w:p>
        </w:tc>
        <w:tc>
          <w:tcPr>
            <w:tcW w:w="18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 xml:space="preserve">MEDF-502 </w:t>
            </w: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Nükleer Tıp Fiziği</w:t>
            </w:r>
          </w:p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  <w:tc>
          <w:tcPr>
            <w:tcW w:w="18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7</w:t>
            </w: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İnsan vücudunun Yapı ve Fonksiyonu</w:t>
            </w:r>
          </w:p>
        </w:tc>
        <w:tc>
          <w:tcPr>
            <w:tcW w:w="2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5</w:t>
            </w: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Fizikçiler ve Mühendisler için Anatomi</w:t>
            </w:r>
          </w:p>
        </w:tc>
      </w:tr>
      <w:tr w:rsidR="00672B5F" w:rsidRPr="006C1451" w:rsidTr="00A3727F">
        <w:trPr>
          <w:trHeight w:val="556"/>
          <w:jc w:val="center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672B5F" w:rsidRPr="00E65B5C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8</w:t>
            </w:r>
            <w:r w:rsidRPr="00E65B5C">
              <w:rPr>
                <w:b/>
                <w:sz w:val="20"/>
                <w:szCs w:val="20"/>
              </w:rPr>
              <w:t>:00-1</w:t>
            </w:r>
            <w:r>
              <w:rPr>
                <w:b/>
                <w:sz w:val="20"/>
                <w:szCs w:val="20"/>
              </w:rPr>
              <w:t>8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2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672B5F" w:rsidRPr="006C1451" w:rsidTr="00A3727F">
        <w:trPr>
          <w:trHeight w:val="567"/>
          <w:jc w:val="center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672B5F" w:rsidRPr="00E65B5C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9</w:t>
            </w:r>
            <w:r w:rsidRPr="00E65B5C">
              <w:rPr>
                <w:b/>
                <w:sz w:val="20"/>
                <w:szCs w:val="20"/>
              </w:rPr>
              <w:t>:00-1</w:t>
            </w:r>
            <w:r>
              <w:rPr>
                <w:b/>
                <w:sz w:val="20"/>
                <w:szCs w:val="20"/>
              </w:rPr>
              <w:t>9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2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7544B" w:rsidRPr="006C1451" w:rsidTr="00A3727F">
        <w:trPr>
          <w:trHeight w:val="814"/>
          <w:jc w:val="center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  <w:hideMark/>
          </w:tcPr>
          <w:p w:rsidR="0077544B" w:rsidRPr="00E65B5C" w:rsidRDefault="0077544B" w:rsidP="0077544B">
            <w:pPr>
              <w:jc w:val="center"/>
              <w:rPr>
                <w:b/>
                <w:sz w:val="20"/>
                <w:szCs w:val="20"/>
              </w:rPr>
            </w:pPr>
            <w:r w:rsidRPr="001555DB">
              <w:rPr>
                <w:b/>
                <w:color w:val="FFFFFF" w:themeColor="background1"/>
                <w:sz w:val="20"/>
                <w:szCs w:val="20"/>
              </w:rPr>
              <w:t>Dersi Veren Öğretim Üyesi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Prof. Dr.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Faruk Karadağ</w:t>
            </w:r>
          </w:p>
        </w:tc>
        <w:tc>
          <w:tcPr>
            <w:tcW w:w="15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Prof. Dr.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Isil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Ocal</w:t>
            </w:r>
            <w:proofErr w:type="spellEnd"/>
          </w:p>
        </w:tc>
        <w:tc>
          <w:tcPr>
            <w:tcW w:w="182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</w:tcPr>
          <w:p w:rsidR="00397602" w:rsidRPr="00BC10B0" w:rsidRDefault="00397602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  <w:p w:rsidR="0077544B" w:rsidRPr="00BC10B0" w:rsidRDefault="00397602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 w:rsidRPr="00BC10B0">
              <w:rPr>
                <w:b/>
                <w:color w:val="FFFFFF" w:themeColor="background1"/>
                <w:sz w:val="20"/>
                <w:szCs w:val="20"/>
              </w:rPr>
              <w:t>Doç.Dr.İ</w:t>
            </w:r>
            <w:proofErr w:type="gramEnd"/>
            <w:r w:rsidRPr="00BC10B0">
              <w:rPr>
                <w:b/>
                <w:color w:val="FFFFFF" w:themeColor="background1"/>
                <w:sz w:val="20"/>
                <w:szCs w:val="20"/>
              </w:rPr>
              <w:t>.Burak</w:t>
            </w:r>
            <w:proofErr w:type="spell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GÜNEY 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Prof. Dr.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Şeref Erdoğan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Prof. Dr.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Ozkan</w:t>
            </w:r>
            <w:proofErr w:type="spell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Oguz</w:t>
            </w:r>
            <w:proofErr w:type="spellEnd"/>
          </w:p>
        </w:tc>
      </w:tr>
    </w:tbl>
    <w:p w:rsidR="006C1451" w:rsidRDefault="006C1451" w:rsidP="00844789"/>
    <w:p w:rsidR="00E06F19" w:rsidRDefault="00E06F19" w:rsidP="00844789">
      <w:pPr>
        <w:tabs>
          <w:tab w:val="left" w:pos="6585"/>
        </w:tabs>
      </w:pPr>
    </w:p>
    <w:p w:rsidR="00124762" w:rsidRDefault="00124762" w:rsidP="00124762"/>
    <w:p w:rsidR="00124762" w:rsidRDefault="00124762" w:rsidP="00124762"/>
    <w:tbl>
      <w:tblPr>
        <w:tblW w:w="98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1"/>
        <w:gridCol w:w="1421"/>
        <w:gridCol w:w="1686"/>
        <w:gridCol w:w="1843"/>
        <w:gridCol w:w="1842"/>
        <w:gridCol w:w="1669"/>
      </w:tblGrid>
      <w:tr w:rsidR="00124762" w:rsidRPr="006C1451" w:rsidTr="00823E9C">
        <w:trPr>
          <w:trHeight w:val="420"/>
          <w:jc w:val="center"/>
        </w:trPr>
        <w:tc>
          <w:tcPr>
            <w:tcW w:w="9882" w:type="dxa"/>
            <w:gridSpan w:val="6"/>
            <w:shd w:val="clear" w:color="auto" w:fill="FDE9D9" w:themeFill="accent6" w:themeFillTint="33"/>
            <w:vAlign w:val="center"/>
          </w:tcPr>
          <w:p w:rsidR="00C014F5" w:rsidRDefault="00C014F5" w:rsidP="00823E9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BAHAR YARIYILI</w:t>
            </w:r>
          </w:p>
          <w:p w:rsidR="00124762" w:rsidRPr="006C1451" w:rsidRDefault="00124762" w:rsidP="00823E9C">
            <w:pPr>
              <w:jc w:val="center"/>
              <w:rPr>
                <w:b/>
              </w:rPr>
            </w:pPr>
            <w:r w:rsidRPr="007B737B">
              <w:rPr>
                <w:b/>
                <w:color w:val="FF0000"/>
                <w:sz w:val="28"/>
                <w:szCs w:val="28"/>
              </w:rPr>
              <w:t>I</w:t>
            </w:r>
            <w:r>
              <w:rPr>
                <w:b/>
                <w:color w:val="FF0000"/>
                <w:sz w:val="28"/>
                <w:szCs w:val="28"/>
              </w:rPr>
              <w:t>I</w:t>
            </w:r>
            <w:r w:rsidR="00397602">
              <w:rPr>
                <w:b/>
                <w:color w:val="FF0000"/>
                <w:sz w:val="28"/>
                <w:szCs w:val="28"/>
              </w:rPr>
              <w:t>. DÖNEM</w:t>
            </w:r>
          </w:p>
        </w:tc>
      </w:tr>
      <w:tr w:rsidR="00397602" w:rsidRPr="006C1451" w:rsidTr="00963053">
        <w:trPr>
          <w:trHeight w:val="420"/>
          <w:jc w:val="center"/>
        </w:trPr>
        <w:tc>
          <w:tcPr>
            <w:tcW w:w="1421" w:type="dxa"/>
            <w:vMerge w:val="restar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124762" w:rsidRPr="006C1451" w:rsidRDefault="00124762" w:rsidP="00823E9C">
            <w:pPr>
              <w:jc w:val="center"/>
              <w:rPr>
                <w:b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124762" w:rsidRPr="00BC10B0" w:rsidRDefault="00124762" w:rsidP="00823E9C">
            <w:pPr>
              <w:jc w:val="center"/>
              <w:rPr>
                <w:b/>
              </w:rPr>
            </w:pPr>
            <w:r w:rsidRPr="00BC10B0">
              <w:rPr>
                <w:b/>
              </w:rPr>
              <w:t>Pazartesi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124762" w:rsidRPr="00BC10B0" w:rsidRDefault="00124762" w:rsidP="00823E9C">
            <w:pPr>
              <w:jc w:val="center"/>
              <w:rPr>
                <w:b/>
              </w:rPr>
            </w:pPr>
            <w:r w:rsidRPr="00BC10B0">
              <w:rPr>
                <w:b/>
              </w:rPr>
              <w:t>Salı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124762" w:rsidRPr="00BC10B0" w:rsidRDefault="00124762" w:rsidP="00823E9C">
            <w:pPr>
              <w:jc w:val="center"/>
              <w:rPr>
                <w:b/>
              </w:rPr>
            </w:pPr>
            <w:r w:rsidRPr="00BC10B0">
              <w:rPr>
                <w:b/>
              </w:rPr>
              <w:t>Çarşamb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124762" w:rsidRPr="00BC10B0" w:rsidRDefault="00124762" w:rsidP="00823E9C">
            <w:pPr>
              <w:jc w:val="center"/>
              <w:rPr>
                <w:b/>
              </w:rPr>
            </w:pPr>
            <w:r w:rsidRPr="00BC10B0">
              <w:rPr>
                <w:b/>
              </w:rPr>
              <w:t>Perşembe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124762" w:rsidRPr="00BC10B0" w:rsidRDefault="00124762" w:rsidP="00823E9C">
            <w:pPr>
              <w:jc w:val="center"/>
              <w:rPr>
                <w:b/>
              </w:rPr>
            </w:pPr>
            <w:r w:rsidRPr="00BC10B0">
              <w:rPr>
                <w:b/>
              </w:rPr>
              <w:t>Cuma</w:t>
            </w:r>
          </w:p>
        </w:tc>
      </w:tr>
      <w:tr w:rsidR="00397602" w:rsidRPr="006C1451" w:rsidTr="00963053">
        <w:trPr>
          <w:trHeight w:val="208"/>
          <w:jc w:val="center"/>
        </w:trPr>
        <w:tc>
          <w:tcPr>
            <w:tcW w:w="142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24762" w:rsidRPr="00E65B5C" w:rsidRDefault="00124762" w:rsidP="00823E9C">
            <w:pPr>
              <w:rPr>
                <w:sz w:val="20"/>
                <w:szCs w:val="20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24762" w:rsidRPr="00BC10B0" w:rsidRDefault="00124762" w:rsidP="0020290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24762" w:rsidRPr="00BC10B0" w:rsidRDefault="00124762" w:rsidP="0020290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24762" w:rsidRPr="00BC10B0" w:rsidRDefault="00124762" w:rsidP="0020290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24762" w:rsidRPr="00BC10B0" w:rsidRDefault="00124762" w:rsidP="0020290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24762" w:rsidRPr="00BC10B0" w:rsidRDefault="00124762" w:rsidP="00202902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7602" w:rsidRPr="006C1451" w:rsidTr="00963053">
        <w:trPr>
          <w:trHeight w:val="358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  <w:hideMark/>
          </w:tcPr>
          <w:p w:rsidR="005033CB" w:rsidRPr="001555DB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1555DB">
              <w:rPr>
                <w:b/>
                <w:color w:val="FFFFFF" w:themeColor="background1"/>
                <w:sz w:val="20"/>
                <w:szCs w:val="20"/>
              </w:rPr>
              <w:t>Dersin Yapılacağı Yer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5033CB" w:rsidRPr="00BC10B0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5033CB" w:rsidRPr="00BC10B0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Radyoloji AbD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5033CB" w:rsidRPr="00BC10B0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5033CB" w:rsidRPr="00BC10B0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Radyasyon Onkolojisi Ab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5033CB" w:rsidRPr="00BC10B0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5033CB" w:rsidRPr="00BC10B0" w:rsidRDefault="00397602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Biyofizik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5033CB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Biyofizik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5033CB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Farmakoloji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</w:tr>
      <w:tr w:rsidR="00397602" w:rsidRPr="006C1451" w:rsidTr="00A3727F">
        <w:trPr>
          <w:trHeight w:val="548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397602" w:rsidRPr="00E65B5C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7:</w:t>
            </w:r>
            <w:r w:rsidRPr="00E65B5C">
              <w:rPr>
                <w:b/>
                <w:sz w:val="20"/>
                <w:szCs w:val="20"/>
              </w:rPr>
              <w:t>00-1</w:t>
            </w:r>
            <w:r>
              <w:rPr>
                <w:b/>
                <w:sz w:val="20"/>
                <w:szCs w:val="20"/>
              </w:rPr>
              <w:t>7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4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40</w:t>
            </w:r>
          </w:p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Tıbbi Görüntüleme ve Analizi (Radyasyondan Korunma ve Radyasyon Güvenliği)</w:t>
            </w:r>
          </w:p>
        </w:tc>
        <w:tc>
          <w:tcPr>
            <w:tcW w:w="16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6</w:t>
            </w:r>
          </w:p>
          <w:p w:rsidR="00397602" w:rsidRPr="00BC10B0" w:rsidRDefault="00397602" w:rsidP="0039760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Radyoterapi Fiziği -1,2 (Tedavi Planlanması ve Klinik Uygulama)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8</w:t>
            </w:r>
          </w:p>
          <w:p w:rsidR="00397602" w:rsidRPr="00BC10B0" w:rsidRDefault="00397602" w:rsidP="0039760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Radyobiyoloji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9</w:t>
            </w:r>
          </w:p>
          <w:p w:rsidR="00397602" w:rsidRPr="00BC10B0" w:rsidRDefault="00397602" w:rsidP="0039760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lang w:eastAsia="tr-TR"/>
              </w:rPr>
              <w:t>Sağlık Fiziği</w:t>
            </w:r>
          </w:p>
        </w:tc>
        <w:tc>
          <w:tcPr>
            <w:tcW w:w="16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 xml:space="preserve">MEDF-530 </w:t>
            </w:r>
          </w:p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 xml:space="preserve">Medikal Fizikte </w:t>
            </w:r>
            <w:proofErr w:type="spellStart"/>
            <w:r w:rsidRPr="00BC10B0">
              <w:rPr>
                <w:b/>
                <w:sz w:val="20"/>
                <w:szCs w:val="20"/>
              </w:rPr>
              <w:t>Radyofarmasi</w:t>
            </w:r>
            <w:proofErr w:type="spellEnd"/>
          </w:p>
        </w:tc>
      </w:tr>
      <w:tr w:rsidR="00397602" w:rsidRPr="006C1451" w:rsidTr="00A3727F">
        <w:trPr>
          <w:trHeight w:val="556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397602" w:rsidRPr="00E65B5C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8</w:t>
            </w:r>
            <w:r w:rsidRPr="00E65B5C">
              <w:rPr>
                <w:b/>
                <w:sz w:val="20"/>
                <w:szCs w:val="20"/>
              </w:rPr>
              <w:t>:00-1</w:t>
            </w:r>
            <w:r>
              <w:rPr>
                <w:b/>
                <w:sz w:val="20"/>
                <w:szCs w:val="20"/>
              </w:rPr>
              <w:t>8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4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397602" w:rsidRPr="006C1451" w:rsidTr="00A3727F">
        <w:trPr>
          <w:trHeight w:val="567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397602" w:rsidRPr="00E65B5C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9</w:t>
            </w:r>
            <w:r w:rsidRPr="00E65B5C">
              <w:rPr>
                <w:b/>
                <w:sz w:val="20"/>
                <w:szCs w:val="20"/>
              </w:rPr>
              <w:t>:00-1</w:t>
            </w:r>
            <w:r>
              <w:rPr>
                <w:b/>
                <w:sz w:val="20"/>
                <w:szCs w:val="20"/>
              </w:rPr>
              <w:t>9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4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397602" w:rsidRPr="006C1451" w:rsidTr="00A3727F">
        <w:trPr>
          <w:trHeight w:val="479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AE0993" w:rsidRDefault="00397602" w:rsidP="00AE099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:00-20:45</w:t>
            </w:r>
          </w:p>
        </w:tc>
        <w:tc>
          <w:tcPr>
            <w:tcW w:w="14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09229B">
            <w:pPr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</w:pPr>
          </w:p>
        </w:tc>
        <w:tc>
          <w:tcPr>
            <w:tcW w:w="18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6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BC10B0" w:rsidRPr="006C1451" w:rsidTr="00896D09">
        <w:trPr>
          <w:trHeight w:val="814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BC10B0" w:rsidRPr="00BC10B0" w:rsidRDefault="00BC10B0" w:rsidP="0039760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4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BC10B0" w:rsidRPr="00C24AA7" w:rsidRDefault="00BC10B0" w:rsidP="00397602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C24AA7">
              <w:rPr>
                <w:rFonts w:ascii="Calibri" w:eastAsia="Times New Roman" w:hAnsi="Calibri" w:cs="Calibri"/>
                <w:b/>
                <w:color w:val="000000" w:themeColor="text1"/>
                <w:sz w:val="26"/>
                <w:szCs w:val="26"/>
                <w:lang w:eastAsia="tr-TR"/>
              </w:rPr>
              <w:t>SEMİNER</w:t>
            </w:r>
          </w:p>
        </w:tc>
      </w:tr>
      <w:tr w:rsidR="00397602" w:rsidRPr="006C1451" w:rsidTr="00963053">
        <w:trPr>
          <w:trHeight w:val="814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  <w:hideMark/>
          </w:tcPr>
          <w:p w:rsidR="00397602" w:rsidRPr="00BC10B0" w:rsidRDefault="00397602" w:rsidP="0039760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Dersi Veren Öğretim Üyesi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Öğr</w:t>
            </w:r>
            <w:proofErr w:type="spellEnd"/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. Gör. Dr. Sevgül Köse</w:t>
            </w:r>
          </w:p>
        </w:tc>
        <w:tc>
          <w:tcPr>
            <w:tcW w:w="168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Dr. Öğr. Üyesi Hasan Suat Arslantaş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 w:rsidRPr="00BC10B0">
              <w:rPr>
                <w:b/>
                <w:color w:val="FFFFFF" w:themeColor="background1"/>
                <w:sz w:val="20"/>
                <w:szCs w:val="20"/>
              </w:rPr>
              <w:t>Prof.Dr.Işıl</w:t>
            </w:r>
            <w:proofErr w:type="spellEnd"/>
            <w:proofErr w:type="gram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Öcal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 w:rsidRPr="00BC10B0">
              <w:rPr>
                <w:b/>
                <w:color w:val="FFFFFF" w:themeColor="background1"/>
                <w:sz w:val="20"/>
                <w:szCs w:val="20"/>
              </w:rPr>
              <w:t>Prof.Dr.Işıl</w:t>
            </w:r>
            <w:proofErr w:type="spellEnd"/>
            <w:proofErr w:type="gram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Öcal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 w:rsidRPr="00BC10B0">
              <w:rPr>
                <w:b/>
                <w:color w:val="FFFFFF" w:themeColor="background1"/>
                <w:sz w:val="20"/>
                <w:szCs w:val="20"/>
              </w:rPr>
              <w:t>Prof.Dr.Ergin</w:t>
            </w:r>
            <w:proofErr w:type="spellEnd"/>
            <w:proofErr w:type="gram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Şingirik</w:t>
            </w:r>
            <w:proofErr w:type="spellEnd"/>
          </w:p>
        </w:tc>
      </w:tr>
    </w:tbl>
    <w:p w:rsidR="00A3727F" w:rsidRDefault="00A3727F">
      <w:r>
        <w:br w:type="page"/>
      </w:r>
    </w:p>
    <w:p w:rsidR="00672B5F" w:rsidRDefault="00672B5F" w:rsidP="00672B5F"/>
    <w:p w:rsidR="00672B5F" w:rsidRDefault="00672B5F" w:rsidP="00672B5F"/>
    <w:p w:rsidR="00672B5F" w:rsidRDefault="00672B5F" w:rsidP="00672B5F"/>
    <w:tbl>
      <w:tblPr>
        <w:tblW w:w="98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1"/>
        <w:gridCol w:w="1556"/>
        <w:gridCol w:w="1985"/>
        <w:gridCol w:w="1559"/>
        <w:gridCol w:w="1701"/>
        <w:gridCol w:w="1660"/>
      </w:tblGrid>
      <w:tr w:rsidR="00672B5F" w:rsidRPr="006C1451" w:rsidTr="00EB00F2">
        <w:trPr>
          <w:trHeight w:val="420"/>
          <w:jc w:val="center"/>
        </w:trPr>
        <w:tc>
          <w:tcPr>
            <w:tcW w:w="9882" w:type="dxa"/>
            <w:gridSpan w:val="6"/>
            <w:shd w:val="clear" w:color="auto" w:fill="FDE9D9" w:themeFill="accent6" w:themeFillTint="33"/>
            <w:vAlign w:val="center"/>
          </w:tcPr>
          <w:p w:rsidR="00C014F5" w:rsidRDefault="00C014F5" w:rsidP="00EB00F2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GÜZ YARIYILI</w:t>
            </w:r>
          </w:p>
          <w:p w:rsidR="00672B5F" w:rsidRPr="006C1451" w:rsidRDefault="00672B5F" w:rsidP="00EB00F2">
            <w:pPr>
              <w:jc w:val="center"/>
              <w:rPr>
                <w:b/>
              </w:rPr>
            </w:pPr>
            <w:r w:rsidRPr="007B737B">
              <w:rPr>
                <w:b/>
                <w:color w:val="FF0000"/>
                <w:sz w:val="28"/>
                <w:szCs w:val="28"/>
              </w:rPr>
              <w:t>I</w:t>
            </w:r>
            <w:r>
              <w:rPr>
                <w:b/>
                <w:color w:val="FF0000"/>
                <w:sz w:val="28"/>
                <w:szCs w:val="28"/>
              </w:rPr>
              <w:t>II. DÖNEM</w:t>
            </w:r>
          </w:p>
        </w:tc>
      </w:tr>
      <w:tr w:rsidR="00BC10B0" w:rsidRPr="00BC10B0" w:rsidTr="00BC10B0">
        <w:trPr>
          <w:trHeight w:val="420"/>
          <w:jc w:val="center"/>
        </w:trPr>
        <w:tc>
          <w:tcPr>
            <w:tcW w:w="1421" w:type="dxa"/>
            <w:vMerge w:val="restar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672B5F" w:rsidRPr="00BC10B0" w:rsidRDefault="00672B5F" w:rsidP="00EB00F2">
            <w:pPr>
              <w:jc w:val="center"/>
              <w:rPr>
                <w:b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672B5F" w:rsidRPr="00BC10B0" w:rsidRDefault="00672B5F" w:rsidP="00EB00F2">
            <w:pPr>
              <w:jc w:val="center"/>
              <w:rPr>
                <w:b/>
              </w:rPr>
            </w:pPr>
            <w:r w:rsidRPr="00BC10B0">
              <w:rPr>
                <w:b/>
              </w:rPr>
              <w:t>Pazarte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</w:rPr>
            </w:pPr>
            <w:r w:rsidRPr="00BC10B0">
              <w:rPr>
                <w:b/>
              </w:rPr>
              <w:t>Salı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672B5F" w:rsidRPr="00BC10B0" w:rsidRDefault="00672B5F" w:rsidP="00EB00F2">
            <w:pPr>
              <w:jc w:val="center"/>
              <w:rPr>
                <w:b/>
              </w:rPr>
            </w:pPr>
            <w:r w:rsidRPr="00BC10B0">
              <w:rPr>
                <w:b/>
              </w:rPr>
              <w:t>Çarşam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672B5F" w:rsidRPr="00BC10B0" w:rsidRDefault="00672B5F" w:rsidP="00EB00F2">
            <w:pPr>
              <w:jc w:val="center"/>
              <w:rPr>
                <w:b/>
              </w:rPr>
            </w:pPr>
            <w:r w:rsidRPr="00BC10B0">
              <w:rPr>
                <w:b/>
              </w:rPr>
              <w:t>Perşembe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672B5F" w:rsidRPr="00BC10B0" w:rsidRDefault="00672B5F" w:rsidP="00EB00F2">
            <w:pPr>
              <w:jc w:val="center"/>
              <w:rPr>
                <w:b/>
              </w:rPr>
            </w:pPr>
            <w:r w:rsidRPr="00BC10B0">
              <w:rPr>
                <w:b/>
              </w:rPr>
              <w:t>Cuma</w:t>
            </w:r>
          </w:p>
        </w:tc>
      </w:tr>
      <w:tr w:rsidR="00BC10B0" w:rsidRPr="00BC10B0" w:rsidTr="00BC10B0">
        <w:trPr>
          <w:trHeight w:val="208"/>
          <w:jc w:val="center"/>
        </w:trPr>
        <w:tc>
          <w:tcPr>
            <w:tcW w:w="142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72B5F" w:rsidRPr="00BC10B0" w:rsidRDefault="00672B5F" w:rsidP="00EB00F2">
            <w:pPr>
              <w:rPr>
                <w:b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72B5F" w:rsidRPr="00BC10B0" w:rsidRDefault="00672B5F" w:rsidP="00EB00F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BC10B0" w:rsidRPr="00BC10B0" w:rsidTr="00BC10B0">
        <w:trPr>
          <w:trHeight w:val="358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  <w:hideMark/>
          </w:tcPr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Dersin Yapılacağı Yer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Radyoloji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Radyasyon Onkolojisi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Biyofizik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Biyofizik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Farmakoloji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</w:tr>
      <w:tr w:rsidR="00BC10B0" w:rsidRPr="00BC10B0" w:rsidTr="007A0129">
        <w:trPr>
          <w:trHeight w:val="548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7A0129" w:rsidP="00EB00F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ükleer Tıp</w:t>
            </w:r>
          </w:p>
        </w:tc>
        <w:tc>
          <w:tcPr>
            <w:tcW w:w="155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Dönem Projesi Dersi</w:t>
            </w:r>
            <w:r w:rsidR="000A2E3D">
              <w:rPr>
                <w:b/>
                <w:sz w:val="20"/>
                <w:szCs w:val="20"/>
              </w:rPr>
              <w:t xml:space="preserve"> (Staj)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0A2E3D" w:rsidRDefault="00672B5F" w:rsidP="00EB00F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 xml:space="preserve">Dönem Projesi </w:t>
            </w:r>
          </w:p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Dersi</w:t>
            </w:r>
            <w:r w:rsidR="000A2E3D">
              <w:rPr>
                <w:b/>
                <w:sz w:val="20"/>
                <w:szCs w:val="20"/>
              </w:rPr>
              <w:t xml:space="preserve"> (Staj)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Dönem Projesi Dersi</w:t>
            </w:r>
            <w:r w:rsidR="000A2E3D">
              <w:rPr>
                <w:b/>
                <w:sz w:val="20"/>
                <w:szCs w:val="20"/>
              </w:rPr>
              <w:t xml:space="preserve"> (Staj)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0A2E3D" w:rsidRDefault="00672B5F" w:rsidP="00EB00F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Dönem Projesi</w:t>
            </w:r>
          </w:p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 xml:space="preserve"> Dersi</w:t>
            </w:r>
            <w:r w:rsidR="000A2E3D">
              <w:rPr>
                <w:b/>
                <w:sz w:val="20"/>
                <w:szCs w:val="20"/>
              </w:rPr>
              <w:t xml:space="preserve"> (Staj)</w:t>
            </w:r>
          </w:p>
        </w:tc>
        <w:tc>
          <w:tcPr>
            <w:tcW w:w="1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Dönem Projesi Dersi</w:t>
            </w:r>
            <w:r w:rsidR="000A2E3D">
              <w:rPr>
                <w:b/>
                <w:sz w:val="20"/>
                <w:szCs w:val="20"/>
              </w:rPr>
              <w:t xml:space="preserve"> (Staj)</w:t>
            </w:r>
          </w:p>
        </w:tc>
      </w:tr>
      <w:tr w:rsidR="00BC10B0" w:rsidRPr="00BC10B0" w:rsidTr="007A0129">
        <w:trPr>
          <w:trHeight w:val="696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7A0129" w:rsidP="00EB00F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adyoloji</w:t>
            </w:r>
          </w:p>
        </w:tc>
        <w:tc>
          <w:tcPr>
            <w:tcW w:w="15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A0129" w:rsidRPr="00BC10B0" w:rsidTr="007A0129">
        <w:trPr>
          <w:trHeight w:val="244"/>
          <w:jc w:val="center"/>
        </w:trPr>
        <w:tc>
          <w:tcPr>
            <w:tcW w:w="14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BC10B0" w:rsidRDefault="007A0129" w:rsidP="00EB00F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adyasyon Onkolojisi</w:t>
            </w:r>
          </w:p>
        </w:tc>
        <w:tc>
          <w:tcPr>
            <w:tcW w:w="15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7A0129" w:rsidRPr="00BC10B0" w:rsidRDefault="007A0129" w:rsidP="00EB00F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BC10B0" w:rsidRDefault="007A0129" w:rsidP="00EB00F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BC10B0" w:rsidRDefault="007A0129" w:rsidP="00EB00F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BC10B0" w:rsidRDefault="007A0129" w:rsidP="00EB00F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BC10B0" w:rsidRDefault="007A0129" w:rsidP="00EB00F2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A0129" w:rsidRPr="00BC10B0" w:rsidTr="006E355D">
        <w:trPr>
          <w:trHeight w:val="814"/>
          <w:jc w:val="center"/>
        </w:trPr>
        <w:tc>
          <w:tcPr>
            <w:tcW w:w="14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0A2E3D" w:rsidRDefault="007A0129" w:rsidP="00EB00F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0A2E3D" w:rsidRDefault="007A0129" w:rsidP="00EB00F2">
            <w:pPr>
              <w:jc w:val="center"/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0A2E3D"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  <w:t>Dönem Projes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0A2E3D" w:rsidRDefault="007A0129" w:rsidP="00EB00F2">
            <w:pPr>
              <w:jc w:val="center"/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</w:pPr>
            <w:r w:rsidRPr="000A2E3D"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  <w:t>Dönem Projes</w:t>
            </w:r>
            <w:r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  <w:t>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0A2E3D" w:rsidRDefault="007A0129" w:rsidP="00EB00F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0A2E3D"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  <w:t>Dönem Projes</w:t>
            </w:r>
            <w:r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  <w:t>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0A2E3D" w:rsidRDefault="007A0129" w:rsidP="00EB00F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0A2E3D"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  <w:t>Dönem Projes</w:t>
            </w:r>
            <w:r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  <w:t>i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7A0129" w:rsidRPr="000A2E3D" w:rsidRDefault="007A0129" w:rsidP="00EB00F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0A2E3D"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  <w:t>Dönem Projes</w:t>
            </w:r>
            <w:r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eastAsia="tr-TR"/>
              </w:rPr>
              <w:t>i</w:t>
            </w:r>
          </w:p>
        </w:tc>
      </w:tr>
      <w:tr w:rsidR="00BC10B0" w:rsidRPr="00BC10B0" w:rsidTr="00BC10B0">
        <w:trPr>
          <w:trHeight w:val="814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  <w:hideMark/>
          </w:tcPr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Dersi Veren Öğretim Üyesi</w:t>
            </w:r>
          </w:p>
          <w:p w:rsidR="00672B5F" w:rsidRPr="00BC10B0" w:rsidRDefault="00672B5F" w:rsidP="00EB00F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Danışman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672B5F" w:rsidRPr="00BC10B0" w:rsidRDefault="00672B5F" w:rsidP="007A012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Sevgül</w:t>
            </w:r>
            <w:proofErr w:type="spellEnd"/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 xml:space="preserve"> Köse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672B5F" w:rsidRPr="00BC10B0" w:rsidRDefault="00672B5F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D</w:t>
            </w:r>
            <w:r w:rsidR="007A0129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 xml:space="preserve">r. </w:t>
            </w:r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 xml:space="preserve">Hasan Suat </w:t>
            </w:r>
            <w:proofErr w:type="spellStart"/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Arslantaş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672B5F" w:rsidRPr="00BC10B0" w:rsidRDefault="007A0129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D</w:t>
            </w:r>
            <w:r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 xml:space="preserve">r. </w:t>
            </w:r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 xml:space="preserve">Hasan Suat </w:t>
            </w:r>
            <w:proofErr w:type="spellStart"/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Arslantaş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672B5F" w:rsidRPr="00BC10B0" w:rsidRDefault="007A0129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b/>
                <w:color w:val="FFFFFF" w:themeColor="background1"/>
                <w:sz w:val="20"/>
                <w:szCs w:val="20"/>
              </w:rPr>
              <w:t>Doç.Dr.İsa</w:t>
            </w:r>
            <w:proofErr w:type="spellEnd"/>
            <w:proofErr w:type="gramEnd"/>
            <w:r>
              <w:rPr>
                <w:b/>
                <w:color w:val="FFFFFF" w:themeColor="background1"/>
                <w:sz w:val="20"/>
                <w:szCs w:val="20"/>
              </w:rPr>
              <w:t xml:space="preserve"> Burak Güney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672B5F" w:rsidRPr="00BC10B0" w:rsidRDefault="007A0129" w:rsidP="00EB00F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b/>
                <w:color w:val="FFFFFF" w:themeColor="background1"/>
                <w:sz w:val="20"/>
                <w:szCs w:val="20"/>
              </w:rPr>
              <w:t>Doç.Dr.İsa</w:t>
            </w:r>
            <w:proofErr w:type="spellEnd"/>
            <w:proofErr w:type="gramEnd"/>
            <w:r>
              <w:rPr>
                <w:b/>
                <w:color w:val="FFFFFF" w:themeColor="background1"/>
                <w:sz w:val="20"/>
                <w:szCs w:val="20"/>
              </w:rPr>
              <w:t xml:space="preserve"> Burak Güney</w:t>
            </w:r>
          </w:p>
        </w:tc>
      </w:tr>
    </w:tbl>
    <w:p w:rsidR="00672B5F" w:rsidRPr="00BC10B0" w:rsidRDefault="00672B5F" w:rsidP="00672B5F">
      <w:pPr>
        <w:rPr>
          <w:b/>
        </w:rPr>
      </w:pPr>
    </w:p>
    <w:p w:rsidR="00672B5F" w:rsidRDefault="00672B5F" w:rsidP="00672B5F"/>
    <w:p w:rsidR="009D2439" w:rsidRDefault="009D2439" w:rsidP="009D2439"/>
    <w:p w:rsidR="009D2439" w:rsidRDefault="009D2439" w:rsidP="009D2439">
      <w:pPr>
        <w:rPr>
          <w:b/>
        </w:rPr>
      </w:pPr>
    </w:p>
    <w:p w:rsidR="009D2439" w:rsidRPr="00BC10B0" w:rsidRDefault="009D2439" w:rsidP="009D2439">
      <w:pPr>
        <w:rPr>
          <w:b/>
        </w:rPr>
      </w:pPr>
    </w:p>
    <w:sectPr w:rsidR="009D2439" w:rsidRPr="00BC10B0" w:rsidSect="006C145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sDQxMbawMLA0NLZU0lEKTi0uzszPAykwqgUAHrMZCSwAAAA="/>
  </w:docVars>
  <w:rsids>
    <w:rsidRoot w:val="006C1451"/>
    <w:rsid w:val="0009229B"/>
    <w:rsid w:val="000A2E3D"/>
    <w:rsid w:val="000B67A8"/>
    <w:rsid w:val="000E6111"/>
    <w:rsid w:val="001157EE"/>
    <w:rsid w:val="00124762"/>
    <w:rsid w:val="00131351"/>
    <w:rsid w:val="0014644E"/>
    <w:rsid w:val="001555DB"/>
    <w:rsid w:val="00202902"/>
    <w:rsid w:val="0020608B"/>
    <w:rsid w:val="002732B8"/>
    <w:rsid w:val="002760EE"/>
    <w:rsid w:val="0030098A"/>
    <w:rsid w:val="003376B0"/>
    <w:rsid w:val="0035654C"/>
    <w:rsid w:val="00361DEC"/>
    <w:rsid w:val="00397602"/>
    <w:rsid w:val="003D14FE"/>
    <w:rsid w:val="00443B13"/>
    <w:rsid w:val="004628DC"/>
    <w:rsid w:val="00486255"/>
    <w:rsid w:val="004936F6"/>
    <w:rsid w:val="005033CB"/>
    <w:rsid w:val="00515B2D"/>
    <w:rsid w:val="005B5642"/>
    <w:rsid w:val="006432B7"/>
    <w:rsid w:val="00643396"/>
    <w:rsid w:val="00647F27"/>
    <w:rsid w:val="00672B5F"/>
    <w:rsid w:val="006A1862"/>
    <w:rsid w:val="006A1CA9"/>
    <w:rsid w:val="006C1451"/>
    <w:rsid w:val="006F5C20"/>
    <w:rsid w:val="0074182D"/>
    <w:rsid w:val="00774D2E"/>
    <w:rsid w:val="0077544B"/>
    <w:rsid w:val="007A0129"/>
    <w:rsid w:val="007B5422"/>
    <w:rsid w:val="007B737B"/>
    <w:rsid w:val="007E477A"/>
    <w:rsid w:val="008155EF"/>
    <w:rsid w:val="00821D1A"/>
    <w:rsid w:val="00844789"/>
    <w:rsid w:val="00846973"/>
    <w:rsid w:val="00851298"/>
    <w:rsid w:val="00875777"/>
    <w:rsid w:val="00932B48"/>
    <w:rsid w:val="00963053"/>
    <w:rsid w:val="009C6940"/>
    <w:rsid w:val="009D2439"/>
    <w:rsid w:val="009D42B1"/>
    <w:rsid w:val="00A006A1"/>
    <w:rsid w:val="00A3727F"/>
    <w:rsid w:val="00A85700"/>
    <w:rsid w:val="00A95D12"/>
    <w:rsid w:val="00AE0993"/>
    <w:rsid w:val="00B352AC"/>
    <w:rsid w:val="00B92161"/>
    <w:rsid w:val="00BA2CF5"/>
    <w:rsid w:val="00BA5791"/>
    <w:rsid w:val="00BC10B0"/>
    <w:rsid w:val="00C014F5"/>
    <w:rsid w:val="00C24AA7"/>
    <w:rsid w:val="00C67D62"/>
    <w:rsid w:val="00DA5C25"/>
    <w:rsid w:val="00E002C8"/>
    <w:rsid w:val="00E06F19"/>
    <w:rsid w:val="00E0752F"/>
    <w:rsid w:val="00E14F57"/>
    <w:rsid w:val="00E65B5C"/>
    <w:rsid w:val="00E72192"/>
    <w:rsid w:val="00EA7EC8"/>
    <w:rsid w:val="00F87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F06D4E"/>
  <w15:docId w15:val="{92A8F040-BCF7-40E1-A02C-4552905B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6433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433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4339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433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43396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4339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3396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672B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E7D24-4642-4DF0-87B4-49DEBF34E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2</Words>
  <Characters>1784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</dc:creator>
  <cp:lastModifiedBy>IŞIL ÖCAL</cp:lastModifiedBy>
  <cp:revision>2</cp:revision>
  <cp:lastPrinted>2012-02-17T14:00:00Z</cp:lastPrinted>
  <dcterms:created xsi:type="dcterms:W3CDTF">2023-10-04T09:03:00Z</dcterms:created>
  <dcterms:modified xsi:type="dcterms:W3CDTF">2023-10-04T09:03:00Z</dcterms:modified>
</cp:coreProperties>
</file>